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6636D1">
        <w:rPr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5E47CCA0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ko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1A73A0">
        <w:rPr>
          <w:sz w:val="23"/>
          <w:szCs w:val="23"/>
        </w:rPr>
        <w:t xml:space="preserve">around </w:t>
      </w:r>
      <w:r w:rsidR="001A73A0" w:rsidRPr="00DE17E2">
        <w:rPr>
          <w:sz w:val="23"/>
          <w:szCs w:val="23"/>
        </w:rPr>
        <w:t>$</w:t>
      </w:r>
      <w:r w:rsidR="001A73A0">
        <w:rPr>
          <w:sz w:val="23"/>
          <w:szCs w:val="23"/>
        </w:rPr>
        <w:t>900</w:t>
      </w:r>
      <w:r w:rsidR="001A73A0" w:rsidRPr="00DE17E2">
        <w:rPr>
          <w:sz w:val="23"/>
          <w:szCs w:val="23"/>
        </w:rPr>
        <w:t xml:space="preserve"> </w:t>
      </w:r>
      <w:r w:rsidR="008A40C3">
        <w:rPr>
          <w:sz w:val="23"/>
          <w:szCs w:val="23"/>
        </w:rPr>
        <w:t xml:space="preserve">monthly </w:t>
      </w:r>
      <w:r w:rsidR="001A73A0">
        <w:rPr>
          <w:sz w:val="23"/>
          <w:szCs w:val="23"/>
        </w:rPr>
        <w:t>cost</w:t>
      </w:r>
      <w:r w:rsidR="008A40C3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patients </w:t>
      </w:r>
      <w:r w:rsidR="001D6D4C">
        <w:rPr>
          <w:sz w:val="23"/>
          <w:szCs w:val="23"/>
        </w:rPr>
        <w:t>on dialysis</w:t>
      </w:r>
    </w:p>
    <w:p w14:paraId="5488B741" w14:textId="26D16FB2" w:rsidR="004A3ABA" w:rsidRDefault="00AF70A5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a project</w:t>
      </w:r>
      <w:r w:rsidR="00C9254F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="000D3814"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="000D3814" w:rsidRPr="00DE17E2">
        <w:rPr>
          <w:sz w:val="23"/>
          <w:szCs w:val="23"/>
        </w:rPr>
        <w:t xml:space="preserve">detect </w:t>
      </w:r>
      <w:r w:rsidR="00A01CC8">
        <w:rPr>
          <w:sz w:val="23"/>
          <w:szCs w:val="23"/>
        </w:rPr>
        <w:t xml:space="preserve">vascular </w:t>
      </w:r>
      <w:r w:rsidR="000D3814" w:rsidRPr="00DE17E2">
        <w:rPr>
          <w:sz w:val="23"/>
          <w:szCs w:val="23"/>
        </w:rPr>
        <w:t>stenosis</w:t>
      </w:r>
      <w:r w:rsidR="00DD5C4E">
        <w:rPr>
          <w:sz w:val="23"/>
          <w:szCs w:val="23"/>
        </w:rPr>
        <w:t xml:space="preserve"> in fistula</w:t>
      </w:r>
    </w:p>
    <w:p w14:paraId="58546EEC" w14:textId="77777777" w:rsidR="00324B2A" w:rsidRDefault="00324B2A" w:rsidP="00324B2A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Pr="00DE17E2">
        <w:rPr>
          <w:sz w:val="23"/>
          <w:szCs w:val="23"/>
        </w:rPr>
        <w:t xml:space="preserve"> machine learning models (acc: 73.68%, AUC: 0.85) </w:t>
      </w:r>
      <w:r>
        <w:rPr>
          <w:sz w:val="23"/>
          <w:szCs w:val="23"/>
        </w:rPr>
        <w:t>for stenosis detection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6636D1">
      <w:pPr>
        <w:pStyle w:val="BodyText"/>
        <w:tabs>
          <w:tab w:val="right" w:pos="10638"/>
        </w:tabs>
        <w:ind w:left="0"/>
        <w:rPr>
          <w:i/>
          <w:iCs/>
          <w:sz w:val="23"/>
          <w:szCs w:val="23"/>
        </w:rPr>
      </w:pPr>
      <w:r w:rsidRPr="006636D1">
        <w:rPr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79B525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6636D1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6636D1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2DFB204D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7ADD4EB2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477088" w14:textId="77777777" w:rsidR="00EE3BD7" w:rsidRDefault="00EE3BD7">
      <w:r>
        <w:separator/>
      </w:r>
    </w:p>
  </w:endnote>
  <w:endnote w:type="continuationSeparator" w:id="0">
    <w:p w14:paraId="2F2DBE87" w14:textId="77777777" w:rsidR="00EE3BD7" w:rsidRDefault="00EE3B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D291E15" w14:textId="77777777" w:rsidR="00EE3BD7" w:rsidRDefault="00EE3BD7">
      <w:r>
        <w:separator/>
      </w:r>
    </w:p>
  </w:footnote>
  <w:footnote w:type="continuationSeparator" w:id="0">
    <w:p w14:paraId="3567598A" w14:textId="77777777" w:rsidR="00EE3BD7" w:rsidRDefault="00EE3B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qsFACmseqwtAAAA"/>
  </w:docVars>
  <w:rsids>
    <w:rsidRoot w:val="00AD3BBD"/>
    <w:rsid w:val="00036366"/>
    <w:rsid w:val="0003769F"/>
    <w:rsid w:val="00080448"/>
    <w:rsid w:val="00086B9D"/>
    <w:rsid w:val="00087BC4"/>
    <w:rsid w:val="000B458B"/>
    <w:rsid w:val="000D1AFF"/>
    <w:rsid w:val="000D3814"/>
    <w:rsid w:val="000D3C83"/>
    <w:rsid w:val="00102860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A73A0"/>
    <w:rsid w:val="001C7668"/>
    <w:rsid w:val="001D6D4C"/>
    <w:rsid w:val="001E6C56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24B2A"/>
    <w:rsid w:val="00345C9C"/>
    <w:rsid w:val="0035132A"/>
    <w:rsid w:val="00356A38"/>
    <w:rsid w:val="00357334"/>
    <w:rsid w:val="00407281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3585"/>
    <w:rsid w:val="00646B21"/>
    <w:rsid w:val="006636D1"/>
    <w:rsid w:val="006B6A9A"/>
    <w:rsid w:val="006D36C3"/>
    <w:rsid w:val="006F3819"/>
    <w:rsid w:val="00702C81"/>
    <w:rsid w:val="0071093D"/>
    <w:rsid w:val="00710E3B"/>
    <w:rsid w:val="00713E3C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C072A"/>
    <w:rsid w:val="008C2DAA"/>
    <w:rsid w:val="008C77AE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F6160"/>
    <w:rsid w:val="00A0164E"/>
    <w:rsid w:val="00A01CC8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363"/>
    <w:rsid w:val="00AD7436"/>
    <w:rsid w:val="00AF70A5"/>
    <w:rsid w:val="00B13DA7"/>
    <w:rsid w:val="00B471D6"/>
    <w:rsid w:val="00B94491"/>
    <w:rsid w:val="00BB055E"/>
    <w:rsid w:val="00C140FC"/>
    <w:rsid w:val="00C1411B"/>
    <w:rsid w:val="00C237C0"/>
    <w:rsid w:val="00C411FB"/>
    <w:rsid w:val="00C613A7"/>
    <w:rsid w:val="00C62EA2"/>
    <w:rsid w:val="00C91778"/>
    <w:rsid w:val="00C9254F"/>
    <w:rsid w:val="00C925C9"/>
    <w:rsid w:val="00D033D3"/>
    <w:rsid w:val="00D118CD"/>
    <w:rsid w:val="00D34FF2"/>
    <w:rsid w:val="00D8319F"/>
    <w:rsid w:val="00DA2715"/>
    <w:rsid w:val="00DA7CA7"/>
    <w:rsid w:val="00DD17E3"/>
    <w:rsid w:val="00DD5C4E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E3BD7"/>
    <w:rsid w:val="00EF4249"/>
    <w:rsid w:val="00F03304"/>
    <w:rsid w:val="00F4300B"/>
    <w:rsid w:val="00F440A6"/>
    <w:rsid w:val="00F64ABB"/>
    <w:rsid w:val="00F84D2D"/>
    <w:rsid w:val="00F92357"/>
    <w:rsid w:val="00FB228E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1</Pages>
  <Words>501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90</cp:revision>
  <cp:lastPrinted>2021-01-27T21:11:00Z</cp:lastPrinted>
  <dcterms:created xsi:type="dcterms:W3CDTF">2020-12-27T22:05:00Z</dcterms:created>
  <dcterms:modified xsi:type="dcterms:W3CDTF">2021-02-01T17:06:00Z</dcterms:modified>
</cp:coreProperties>
</file>